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214373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71BD4CBA" w:rsidR="00921D7C" w:rsidRDefault="00BB4D2A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733D5A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7E5C40" w:rsidRPr="00507077" w14:paraId="2D1FCB1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  <w:listItem w:displayText="Geometry" w:value="Geometry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0D1EADE3" w:rsidR="00921D7C" w:rsidRPr="00507077" w:rsidRDefault="00733D5A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921D7C" w:rsidRPr="00507077" w14:paraId="1DC6ED75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1638C606" w:rsidR="00921D7C" w:rsidRPr="00507077" w:rsidRDefault="00733D5A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ircular Measure</w:t>
            </w:r>
          </w:p>
        </w:tc>
      </w:tr>
      <w:tr w:rsidR="007E5C40" w:rsidRPr="00507077" w14:paraId="6B249D4D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5529A54B" w:rsidR="00921D7C" w:rsidRPr="00507077" w:rsidRDefault="00CB687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1.1 </w:t>
            </w:r>
            <w:r w:rsidR="00733D5A">
              <w:rPr>
                <w:rFonts w:ascii="Arial" w:hAnsi="Arial" w:cs="Arial"/>
                <w:sz w:val="20"/>
                <w:szCs w:val="20"/>
                <w:lang w:val="en-US"/>
              </w:rPr>
              <w:t>Radia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5053EB49" w:rsidR="00EC18D6" w:rsidRPr="00507077" w:rsidRDefault="00CB687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.1 until </w:t>
            </w:r>
          </w:p>
        </w:tc>
      </w:tr>
      <w:tr w:rsidR="00921D7C" w:rsidRPr="00302BB4" w14:paraId="71404D9D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281E0835" w14:textId="09DAD0C8" w:rsidR="00733D5A" w:rsidRPr="00CA4B5A" w:rsidRDefault="00733D5A" w:rsidP="00733D5A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  <w:lang w:val="en-MY"/>
              </w:rPr>
            </w:pPr>
            <w:r w:rsidRPr="00CA4B5A">
              <w:rPr>
                <w:rStyle w:val="fontstyle01"/>
                <w:sz w:val="20"/>
                <w:szCs w:val="20"/>
              </w:rPr>
              <w:t>Relate angle measurement in radian and degree</w:t>
            </w:r>
            <w:r w:rsidR="00CA4B5A" w:rsidRPr="00CA4B5A">
              <w:rPr>
                <w:rStyle w:val="fontstyle01"/>
                <w:sz w:val="20"/>
                <w:szCs w:val="20"/>
              </w:rPr>
              <w:t>.</w:t>
            </w:r>
          </w:p>
          <w:p w14:paraId="1AC4215B" w14:textId="5052F056" w:rsidR="00CB6870" w:rsidRPr="00CB6870" w:rsidRDefault="00CB6870" w:rsidP="00CA4B5A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93B3717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254392D" w14:textId="02619489" w:rsidR="008728AB" w:rsidRDefault="00CA4B5A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CA4B5A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gives a link as below:</w:t>
            </w:r>
          </w:p>
          <w:p w14:paraId="1833EEC7" w14:textId="77777777" w:rsidR="00881DB0" w:rsidRPr="00A74FB0" w:rsidRDefault="00881DB0" w:rsidP="00881DB0">
            <w:pPr>
              <w:spacing w:after="160" w:line="259" w:lineRule="auto"/>
              <w:rPr>
                <w:lang w:val="en-MY"/>
              </w:rPr>
            </w:pPr>
            <w:hyperlink r:id="rId8" w:history="1">
              <w:r>
                <w:rPr>
                  <w:rStyle w:val="Hyperlink"/>
                </w:rPr>
                <w:t>https://www.desmos.com/calculator/m4ivij0tfy</w:t>
              </w:r>
            </w:hyperlink>
            <w:r>
              <w:t> </w:t>
            </w:r>
          </w:p>
          <w:p w14:paraId="5DF16AAB" w14:textId="77777777" w:rsidR="00CA4B5A" w:rsidRDefault="00CA4B5A" w:rsidP="00CA4B5A">
            <w:pPr>
              <w:rPr>
                <w:lang w:val="en-MY"/>
              </w:rPr>
            </w:pPr>
          </w:p>
          <w:p w14:paraId="70E21268" w14:textId="77777777" w:rsidR="00CA4B5A" w:rsidRDefault="00CA4B5A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A2075FF" w14:textId="48E5FCB0" w:rsidR="00880914" w:rsidRPr="00880914" w:rsidRDefault="00880914" w:rsidP="00880914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Divide students into several groups.</w:t>
            </w:r>
          </w:p>
          <w:p w14:paraId="7A5BAEC5" w14:textId="3353A090" w:rsidR="00880914" w:rsidRPr="00880914" w:rsidRDefault="00880914" w:rsidP="00880914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Each group is required to do the following activities:</w:t>
            </w:r>
          </w:p>
          <w:p w14:paraId="5D6A5F46" w14:textId="4481BFF2" w:rsidR="00880914" w:rsidRPr="00880914" w:rsidRDefault="00880914" w:rsidP="00880914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•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Drag the slider </w:t>
            </w:r>
            <w:r w:rsidRPr="0088091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a 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so that the arc lengths, </w:t>
            </w:r>
            <w:r w:rsidRPr="0088091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s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, are each equal t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 radius of the circles </w:t>
            </w:r>
            <w:r w:rsidRPr="0088091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j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, 2</w:t>
            </w:r>
            <w:r w:rsidRPr="00880914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j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, 3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j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 until it goes through one complete rotation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</w:p>
          <w:p w14:paraId="54D5EB47" w14:textId="4D52F5E8" w:rsidR="00880914" w:rsidRPr="00880914" w:rsidRDefault="00880914" w:rsidP="00880914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3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 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Define an angle that measures 1 radian.</w:t>
            </w:r>
          </w:p>
          <w:p w14:paraId="31EA5381" w14:textId="026CCB76" w:rsidR="00CA4B5A" w:rsidRPr="00880914" w:rsidRDefault="00880914" w:rsidP="0088091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4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 </w:t>
            </w:r>
            <w:r w:rsidR="002A1D08"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>eacher discusses together with the students to estimate the angle of 1 radian in degrees and also the angle of 1</w:t>
            </w:r>
            <w:r w:rsidR="002A1D08">
              <w:rPr>
                <w:rFonts w:ascii="Arial" w:hAnsi="Arial" w:cs="Arial"/>
                <w:sz w:val="20"/>
                <w:szCs w:val="20"/>
                <w:lang w:val="en-US"/>
              </w:rPr>
              <w:sym w:font="Symbol" w:char="F0B0"/>
            </w:r>
            <w:r w:rsidRPr="00880914">
              <w:rPr>
                <w:rFonts w:ascii="Arial" w:hAnsi="Arial" w:cs="Arial"/>
                <w:sz w:val="20"/>
                <w:szCs w:val="20"/>
                <w:lang w:val="en-US"/>
              </w:rPr>
              <w:t xml:space="preserve"> in radians.</w:t>
            </w:r>
          </w:p>
          <w:p w14:paraId="569332BB" w14:textId="77777777" w:rsidR="00CA4B5A" w:rsidRPr="00880914" w:rsidRDefault="00CA4B5A" w:rsidP="00CA4B5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E37DB7C" w14:textId="77777777" w:rsidR="00CA4B5A" w:rsidRDefault="00CA4B5A" w:rsidP="00CA4B5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1AD579E" w14:textId="77777777" w:rsidR="00CA4B5A" w:rsidRDefault="00CA4B5A" w:rsidP="00CA4B5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A14C929" w14:textId="77777777" w:rsidR="00CA4B5A" w:rsidRPr="00CA4B5A" w:rsidRDefault="00CA4B5A" w:rsidP="00CA4B5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28B6D50" w14:textId="77777777" w:rsidR="002A1D08" w:rsidRDefault="002A1D08" w:rsidP="002A1D08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lesson conclusions to students.  </w:t>
            </w:r>
          </w:p>
          <w:p w14:paraId="089BBA00" w14:textId="4EDA7B6E" w:rsidR="00C93752" w:rsidRPr="00507077" w:rsidRDefault="002A1D08" w:rsidP="002A1D08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Pr="002A1D08">
              <w:rPr>
                <w:rFonts w:ascii="Arial" w:hAnsi="Arial" w:cs="Arial"/>
                <w:sz w:val="20"/>
                <w:szCs w:val="20"/>
                <w:lang w:val="en-US"/>
              </w:rPr>
              <w:t>eacher gives exercises to the students to do at home.</w:t>
            </w:r>
          </w:p>
        </w:tc>
      </w:tr>
      <w:tr w:rsidR="00921D7C" w:rsidRPr="00507077" w14:paraId="0BE1D382" w14:textId="77777777" w:rsidTr="00022392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52A67446" w:rsidR="005C72B7" w:rsidRDefault="005C72B7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2A1D08" w14:paraId="56D24C72" w14:textId="77777777" w:rsidTr="008F5EB8">
        <w:tc>
          <w:tcPr>
            <w:tcW w:w="10790" w:type="dxa"/>
            <w:gridSpan w:val="4"/>
            <w:shd w:val="clear" w:color="auto" w:fill="92D050"/>
          </w:tcPr>
          <w:p w14:paraId="6F5E812E" w14:textId="77777777" w:rsidR="002A1D08" w:rsidRPr="004B546B" w:rsidRDefault="002A1D08" w:rsidP="008F5EB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178EA811" w14:textId="77777777" w:rsidR="002A1D08" w:rsidRDefault="002A1D08" w:rsidP="008F5EB8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2A1D08" w:rsidRPr="00507077" w14:paraId="5EB9A89F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5CCB9B10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0A089300" w14:textId="77777777" w:rsidR="002A1D08" w:rsidRPr="00507077" w:rsidRDefault="002A1D08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05FC26D8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993707387"/>
            <w:placeholder>
              <w:docPart w:val="E158FBBBE32D4C63ACFE8536812C2764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56AD6A8" w14:textId="77777777" w:rsidR="002A1D08" w:rsidRPr="00507077" w:rsidRDefault="002A1D08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A1D08" w:rsidRPr="00507077" w14:paraId="4BE473BA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1386C171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39638517"/>
            <w:placeholder>
              <w:docPart w:val="EDF9A93D6ADF4C1FADF945D7DFDB9B3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B7D22F" w14:textId="77777777" w:rsidR="002A1D08" w:rsidRPr="00507077" w:rsidRDefault="002A1D08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2E072F84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4B697A5" w14:textId="77777777" w:rsidR="002A1D08" w:rsidRPr="00507077" w:rsidRDefault="002A1D08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A1D08" w:rsidRPr="00507077" w14:paraId="1F7EA3FD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163877CC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63921799"/>
            <w:placeholder>
              <w:docPart w:val="77EBFE675BA54FD18F9B9797C9EBDF71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0F587CB1" w14:textId="77777777" w:rsidR="002A1D08" w:rsidRPr="00507077" w:rsidRDefault="002A1D08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50B452E3" w14:textId="77777777" w:rsidR="002A1D08" w:rsidRPr="007D365C" w:rsidRDefault="002A1D08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0DCBE56" w14:textId="77777777" w:rsidR="002A1D08" w:rsidRPr="00507077" w:rsidRDefault="002A1D08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A1D08" w:rsidRPr="00507077" w14:paraId="69A86EDC" w14:textId="77777777" w:rsidTr="008F5EB8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865E3F8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34453301"/>
            <w:placeholder>
              <w:docPart w:val="49326779DBEE4431BC5453F9685453DD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  <w:listItem w:displayText="Geometry" w:value="Geometry"/>
            </w:dropDownList>
          </w:sdtPr>
          <w:sdtContent>
            <w:tc>
              <w:tcPr>
                <w:tcW w:w="8907" w:type="dxa"/>
                <w:gridSpan w:val="3"/>
              </w:tcPr>
              <w:p w14:paraId="57E790BC" w14:textId="77777777" w:rsidR="002A1D08" w:rsidRPr="00507077" w:rsidRDefault="002A1D08" w:rsidP="008F5EB8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2A1D08" w:rsidRPr="00507077" w14:paraId="4CFAA545" w14:textId="77777777" w:rsidTr="008F5EB8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B1E3B5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2C798546" w14:textId="77777777" w:rsidR="002A1D08" w:rsidRPr="00507077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ircular Measure</w:t>
            </w:r>
          </w:p>
        </w:tc>
      </w:tr>
      <w:tr w:rsidR="002A1D08" w:rsidRPr="00507077" w14:paraId="05A080F6" w14:textId="77777777" w:rsidTr="008F5EB8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6A335E9" w14:textId="77777777" w:rsidR="002A1D08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E58106B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53347B8F" w14:textId="238D123D" w:rsidR="00620185" w:rsidRPr="00620185" w:rsidRDefault="002A1D08" w:rsidP="0062018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20185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="00620185" w:rsidRPr="00620185">
              <w:rPr>
                <w:rStyle w:val="fontstyle01"/>
                <w:sz w:val="20"/>
                <w:szCs w:val="20"/>
              </w:rPr>
              <w:t>Arc Length of a Circle</w:t>
            </w:r>
          </w:p>
          <w:p w14:paraId="137AE4D7" w14:textId="09E63A0B" w:rsidR="002A1D08" w:rsidRPr="00507077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6CA9CB45" w14:textId="77777777" w:rsidR="002A1D08" w:rsidRPr="00507077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8E7F4A0" w14:textId="49C56334" w:rsidR="002A1D08" w:rsidRPr="00507077" w:rsidRDefault="00620185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2.1, 1.2.2, 1.2.3</w:t>
            </w:r>
          </w:p>
        </w:tc>
      </w:tr>
      <w:tr w:rsidR="002A1D08" w:rsidRPr="00302BB4" w14:paraId="0A1C2F57" w14:textId="77777777" w:rsidTr="008F5EB8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98000E1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3EAEBBB0" w14:textId="77777777" w:rsidR="002A1D08" w:rsidRPr="009653C5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4BBA068D" w14:textId="3E96E9EF" w:rsidR="00620185" w:rsidRPr="00620185" w:rsidRDefault="00620185" w:rsidP="00620185">
            <w:pPr>
              <w:pStyle w:val="ListParagraph"/>
              <w:numPr>
                <w:ilvl w:val="0"/>
                <w:numId w:val="1"/>
              </w:numPr>
              <w:rPr>
                <w:lang w:val="en-MY"/>
              </w:rPr>
            </w:pPr>
            <w:r>
              <w:rPr>
                <w:rStyle w:val="fontstyle01"/>
              </w:rPr>
              <w:t>Determine</w:t>
            </w:r>
            <w:r>
              <w:rPr>
                <w:rStyle w:val="fontstyle01"/>
              </w:rPr>
              <w:t xml:space="preserve"> the </w:t>
            </w:r>
            <w:r>
              <w:rPr>
                <w:rStyle w:val="fontstyle01"/>
              </w:rPr>
              <w:t>arc length</w:t>
            </w:r>
            <w:r>
              <w:rPr>
                <w:rStyle w:val="fontstyle01"/>
              </w:rPr>
              <w:t xml:space="preserve">, </w:t>
            </w:r>
            <w:r>
              <w:rPr>
                <w:rStyle w:val="fontstyle01"/>
              </w:rPr>
              <w:t>radius, and</w:t>
            </w:r>
            <w:r>
              <w:rPr>
                <w:rStyle w:val="fontstyle01"/>
              </w:rPr>
              <w:t xml:space="preserve"> the a</w:t>
            </w:r>
            <w:r>
              <w:rPr>
                <w:rStyle w:val="fontstyle01"/>
              </w:rPr>
              <w:t>ngle subtended at the centre of a circle.</w:t>
            </w:r>
          </w:p>
          <w:p w14:paraId="3F2AA17D" w14:textId="12A45E30" w:rsidR="00620185" w:rsidRPr="00620185" w:rsidRDefault="00620185" w:rsidP="00620185">
            <w:pPr>
              <w:pStyle w:val="ListParagraph"/>
              <w:numPr>
                <w:ilvl w:val="0"/>
                <w:numId w:val="1"/>
              </w:numPr>
              <w:rPr>
                <w:lang w:val="en-MY"/>
              </w:rPr>
            </w:pPr>
            <w:r>
              <w:rPr>
                <w:rStyle w:val="fontstyle01"/>
              </w:rPr>
              <w:t>Determine perimeter of segment of a circle</w:t>
            </w:r>
            <w:r>
              <w:rPr>
                <w:rStyle w:val="fontstyle01"/>
              </w:rPr>
              <w:t>.</w:t>
            </w:r>
          </w:p>
          <w:p w14:paraId="41C86225" w14:textId="56B5AC6B" w:rsidR="00620185" w:rsidRPr="00620185" w:rsidRDefault="00620185" w:rsidP="00620185">
            <w:pPr>
              <w:pStyle w:val="ListParagraph"/>
              <w:numPr>
                <w:ilvl w:val="0"/>
                <w:numId w:val="1"/>
              </w:numPr>
              <w:rPr>
                <w:lang w:val="en-MY"/>
              </w:rPr>
            </w:pPr>
            <w:r>
              <w:rPr>
                <w:rStyle w:val="fontstyle01"/>
              </w:rPr>
              <w:t>Solve problems involving arc length</w:t>
            </w:r>
            <w:r>
              <w:rPr>
                <w:rStyle w:val="fontstyle01"/>
              </w:rPr>
              <w:t>.</w:t>
            </w:r>
          </w:p>
          <w:p w14:paraId="06627481" w14:textId="77777777" w:rsidR="002A1D08" w:rsidRPr="00CB6870" w:rsidRDefault="002A1D08" w:rsidP="00620185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A1D08" w:rsidRPr="00507077" w14:paraId="0D57EE53" w14:textId="77777777" w:rsidTr="008F5EB8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650D21A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159923D0" w14:textId="77777777" w:rsidR="002A1D08" w:rsidRDefault="002A1D08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EFF997C" w14:textId="34DD04D3" w:rsidR="002A1D08" w:rsidRDefault="002A1D08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CA4B5A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gives a link as below:</w:t>
            </w:r>
          </w:p>
          <w:p w14:paraId="1EB0095C" w14:textId="77777777" w:rsidR="002A1D08" w:rsidRDefault="002A1D08" w:rsidP="008F5EB8">
            <w:hyperlink r:id="rId9" w:history="1">
              <w:r>
                <w:rPr>
                  <w:rStyle w:val="Hyperlink"/>
                </w:rPr>
                <w:t>https://www.geogebra.org/m/ecuneh4d</w:t>
              </w:r>
            </w:hyperlink>
            <w:r>
              <w:t> </w:t>
            </w:r>
          </w:p>
          <w:p w14:paraId="6263C3B2" w14:textId="77777777" w:rsidR="002A1D08" w:rsidRDefault="002A1D08" w:rsidP="008F5EB8">
            <w:pPr>
              <w:rPr>
                <w:lang w:val="en-MY"/>
              </w:rPr>
            </w:pPr>
          </w:p>
          <w:p w14:paraId="28576320" w14:textId="77777777" w:rsidR="002A1D08" w:rsidRDefault="002A1D08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1A33DDE" w14:textId="757B080F" w:rsidR="007D16DD" w:rsidRPr="007D16DD" w:rsidRDefault="002A1D08" w:rsidP="007D16DD">
            <w:pPr>
              <w:pStyle w:val="ListParagraph"/>
              <w:spacing w:after="0"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E8927B8" w14:textId="639D0DD8" w:rsidR="007D16DD" w:rsidRPr="007D16DD" w:rsidRDefault="007D16DD" w:rsidP="007D16DD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Divide students into several groups.</w:t>
            </w:r>
          </w:p>
          <w:p w14:paraId="2EC58EEB" w14:textId="387E62B2" w:rsidR="007D16DD" w:rsidRPr="007D16DD" w:rsidRDefault="007D16DD" w:rsidP="007D16DD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Each group is required to do the following activities:</w:t>
            </w:r>
          </w:p>
          <w:p w14:paraId="6C089560" w14:textId="3FCBA767" w:rsidR="007D16DD" w:rsidRPr="007D16DD" w:rsidRDefault="007D16DD" w:rsidP="007D16DD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proofErr w:type="spellEnd"/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Move point </w:t>
            </w:r>
            <w:r w:rsidRPr="007D16D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A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or point </w:t>
            </w:r>
            <w:r w:rsidRPr="007D16D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 on the circumference of the circle to change th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rc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length of </w:t>
            </w:r>
            <w:r w:rsidRPr="007D16D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B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0577312" w14:textId="212907BA" w:rsidR="007D16DD" w:rsidRPr="007D16DD" w:rsidRDefault="007D16DD" w:rsidP="007D16DD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(ii)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Drag the </w:t>
            </w:r>
            <w:r w:rsidRPr="007D16D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L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slider to resize the circle.</w:t>
            </w:r>
          </w:p>
          <w:p w14:paraId="55E6424B" w14:textId="3F25C340" w:rsidR="007D16DD" w:rsidRPr="007D16DD" w:rsidRDefault="007D16DD" w:rsidP="007D16DD">
            <w:pPr>
              <w:pStyle w:val="ListParagraph"/>
              <w:spacing w:after="0" w:line="276" w:lineRule="auto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3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Derive the formula to find the length of the minor arc of a circle.</w:t>
            </w:r>
          </w:p>
          <w:p w14:paraId="4E8A5DCC" w14:textId="0A7F8A71" w:rsidR="002A1D08" w:rsidRDefault="007D16DD" w:rsidP="007D16D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4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Students record all observations.</w:t>
            </w:r>
          </w:p>
          <w:p w14:paraId="2D3D2B0F" w14:textId="77777777" w:rsidR="002A1D08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EA9B106" w14:textId="77777777" w:rsidR="002A1D08" w:rsidRPr="00CA4B5A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EF8ED19" w14:textId="77777777" w:rsidR="002A1D08" w:rsidRPr="00946888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EACC194" w14:textId="706FC8EE" w:rsidR="002A1D08" w:rsidRPr="007D16DD" w:rsidRDefault="007D16DD" w:rsidP="007D16D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Each group makes a presentation in front of the class.</w:t>
            </w:r>
          </w:p>
          <w:p w14:paraId="248B4161" w14:textId="7E59EB35" w:rsidR="002A1D08" w:rsidRPr="0011245D" w:rsidRDefault="0011245D" w:rsidP="0011245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lesson</w:t>
            </w: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 xml:space="preserve"> conclus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s</w:t>
            </w: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 xml:space="preserve"> to the activiti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at are </w:t>
            </w: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>do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by the</w:t>
            </w:r>
            <w:r w:rsidRPr="0011245D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.</w:t>
            </w:r>
          </w:p>
        </w:tc>
      </w:tr>
      <w:tr w:rsidR="002A1D08" w:rsidRPr="00507077" w14:paraId="748802CD" w14:textId="77777777" w:rsidTr="008F5EB8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015E8F98" w14:textId="77777777" w:rsidR="002A1D08" w:rsidRPr="007D365C" w:rsidRDefault="002A1D08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3B7587E" w14:textId="77777777" w:rsidR="002A1D08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76974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CA9BF0" w14:textId="77777777" w:rsidR="002A1D08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71261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6CD1414" w14:textId="77777777" w:rsidR="002A1D08" w:rsidRPr="00507077" w:rsidRDefault="002A1D08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2199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6C78289" w14:textId="77777777" w:rsidR="005C72B7" w:rsidRDefault="005C72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F81058" w14:paraId="4FA311A0" w14:textId="77777777" w:rsidTr="00AD2E71">
        <w:tc>
          <w:tcPr>
            <w:tcW w:w="10790" w:type="dxa"/>
            <w:gridSpan w:val="4"/>
            <w:shd w:val="clear" w:color="auto" w:fill="92D050"/>
          </w:tcPr>
          <w:p w14:paraId="6F37390F" w14:textId="77777777" w:rsidR="00F81058" w:rsidRPr="004B546B" w:rsidRDefault="00F81058" w:rsidP="00AD2E7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3494E85D" w14:textId="33C46FFE" w:rsidR="00F81058" w:rsidRDefault="0011245D" w:rsidP="00AD2E71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F81058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F81058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F81058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F81058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F81058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F81058" w:rsidRPr="00507077" w14:paraId="7304C620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3DE7F8CC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07408381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510193B9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99838204"/>
            <w:placeholder>
              <w:docPart w:val="CCC8717CF80B45A0BE1E1DE138D7B41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48D1253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81058" w:rsidRPr="00507077" w14:paraId="2A8CB5AA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1931C0E0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15781923"/>
            <w:placeholder>
              <w:docPart w:val="516F5344A10148F3A0962CE61411C7E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4C0FF9C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B1AB9EC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B5B59B0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81058" w:rsidRPr="00507077" w14:paraId="3DBB4E11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732216FE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14403071"/>
            <w:placeholder>
              <w:docPart w:val="C3825B064EF041AEAF599456EFDE824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7DD8FF1D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8BFEAA8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599F0E5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2506D" w:rsidRPr="00507077" w14:paraId="16FA0FAE" w14:textId="77777777" w:rsidTr="00AD2E71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5AEC9F3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557314938"/>
            <w:placeholder>
              <w:docPart w:val="B010378BC390484BA074DAD25D34672C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  <w:listItem w:displayText="Geometry" w:value="Geometry"/>
            </w:dropDownList>
          </w:sdtPr>
          <w:sdtContent>
            <w:tc>
              <w:tcPr>
                <w:tcW w:w="8907" w:type="dxa"/>
                <w:gridSpan w:val="3"/>
              </w:tcPr>
              <w:p w14:paraId="2D865F12" w14:textId="2D7440E2" w:rsidR="00D2506D" w:rsidRPr="00507077" w:rsidRDefault="00D2506D" w:rsidP="00D2506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D2506D" w:rsidRPr="00507077" w14:paraId="6B37914E" w14:textId="77777777" w:rsidTr="00AD2E71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384D65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14FDE499" w14:textId="216FFF19" w:rsidR="00D2506D" w:rsidRPr="00507077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ircular Measure</w:t>
            </w:r>
          </w:p>
        </w:tc>
      </w:tr>
      <w:tr w:rsidR="00D2506D" w:rsidRPr="00507077" w14:paraId="1CE14C18" w14:textId="77777777" w:rsidTr="00D2506D">
        <w:trPr>
          <w:trHeight w:val="352"/>
        </w:trPr>
        <w:tc>
          <w:tcPr>
            <w:tcW w:w="1883" w:type="dxa"/>
            <w:shd w:val="clear" w:color="auto" w:fill="E2EFD9" w:themeFill="accent6" w:themeFillTint="33"/>
          </w:tcPr>
          <w:p w14:paraId="4DCE415D" w14:textId="77777777" w:rsidR="00D2506D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CAE7981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4C783935" w14:textId="24A24BD3" w:rsidR="00D2506D" w:rsidRPr="00507077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Area of Sector of a Circle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3B377D19" w14:textId="77777777" w:rsidR="00D2506D" w:rsidRPr="00507077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5AC6EF90" w14:textId="2BEA16E4" w:rsidR="00D2506D" w:rsidRPr="00507077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3.1, 1.3.2, 1.3.3</w:t>
            </w:r>
          </w:p>
        </w:tc>
      </w:tr>
      <w:tr w:rsidR="00D2506D" w:rsidRPr="00302BB4" w14:paraId="6B3A944E" w14:textId="77777777" w:rsidTr="00AD2E71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A30F3F6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130BE389" w14:textId="77777777" w:rsidR="00D2506D" w:rsidRPr="009653C5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3D0A4146" w14:textId="5F7B462F" w:rsidR="00D2506D" w:rsidRPr="00D2506D" w:rsidRDefault="00D2506D" w:rsidP="00D2506D">
            <w:pPr>
              <w:pStyle w:val="ListParagraph"/>
              <w:numPr>
                <w:ilvl w:val="0"/>
                <w:numId w:val="53"/>
              </w:numPr>
              <w:rPr>
                <w:sz w:val="20"/>
                <w:szCs w:val="20"/>
                <w:lang w:val="en-MY"/>
              </w:rPr>
            </w:pPr>
            <w:r w:rsidRPr="00D2506D">
              <w:rPr>
                <w:rStyle w:val="fontstyle01"/>
                <w:sz w:val="20"/>
                <w:szCs w:val="20"/>
              </w:rPr>
              <w:t>Determin</w:t>
            </w:r>
            <w:r w:rsidRPr="00D2506D">
              <w:rPr>
                <w:rStyle w:val="fontstyle01"/>
                <w:sz w:val="20"/>
                <w:szCs w:val="20"/>
              </w:rPr>
              <w:t xml:space="preserve">e the </w:t>
            </w:r>
            <w:r w:rsidRPr="00D2506D">
              <w:rPr>
                <w:rStyle w:val="fontstyle01"/>
                <w:sz w:val="20"/>
                <w:szCs w:val="20"/>
              </w:rPr>
              <w:t>area of sector,</w:t>
            </w:r>
            <w:r w:rsidRPr="00D2506D">
              <w:rPr>
                <w:rStyle w:val="fontstyle01"/>
                <w:sz w:val="20"/>
                <w:szCs w:val="20"/>
              </w:rPr>
              <w:t xml:space="preserve"> </w:t>
            </w:r>
            <w:r w:rsidRPr="00D2506D">
              <w:rPr>
                <w:rStyle w:val="fontstyle01"/>
                <w:sz w:val="20"/>
                <w:szCs w:val="20"/>
              </w:rPr>
              <w:t>radius and</w:t>
            </w:r>
            <w:r w:rsidRPr="00D2506D">
              <w:rPr>
                <w:rStyle w:val="fontstyle01"/>
                <w:sz w:val="20"/>
                <w:szCs w:val="20"/>
              </w:rPr>
              <w:t xml:space="preserve"> the </w:t>
            </w:r>
            <w:r w:rsidRPr="00D2506D">
              <w:rPr>
                <w:rStyle w:val="fontstyle01"/>
                <w:sz w:val="20"/>
                <w:szCs w:val="20"/>
              </w:rPr>
              <w:t>angle subtended at the centre of a circle</w:t>
            </w:r>
            <w:r w:rsidRPr="00D2506D">
              <w:rPr>
                <w:rStyle w:val="fontstyle01"/>
                <w:sz w:val="20"/>
                <w:szCs w:val="20"/>
              </w:rPr>
              <w:t>.</w:t>
            </w:r>
          </w:p>
          <w:p w14:paraId="3A413844" w14:textId="6CB86479" w:rsidR="00D2506D" w:rsidRPr="00D2506D" w:rsidRDefault="00D2506D" w:rsidP="00D2506D">
            <w:pPr>
              <w:pStyle w:val="ListParagraph"/>
              <w:numPr>
                <w:ilvl w:val="0"/>
                <w:numId w:val="53"/>
              </w:numPr>
              <w:rPr>
                <w:sz w:val="20"/>
                <w:szCs w:val="20"/>
                <w:lang w:val="en-MY"/>
              </w:rPr>
            </w:pPr>
            <w:r w:rsidRPr="00D2506D">
              <w:rPr>
                <w:rStyle w:val="fontstyle01"/>
                <w:sz w:val="20"/>
                <w:szCs w:val="20"/>
              </w:rPr>
              <w:t>Determine the area of segment of a circle</w:t>
            </w:r>
            <w:r w:rsidRPr="00D2506D">
              <w:rPr>
                <w:rStyle w:val="fontstyle01"/>
                <w:sz w:val="20"/>
                <w:szCs w:val="20"/>
              </w:rPr>
              <w:t>.</w:t>
            </w:r>
          </w:p>
          <w:p w14:paraId="668759A1" w14:textId="2C0F9448" w:rsidR="00D2506D" w:rsidRPr="00D2506D" w:rsidRDefault="00D2506D" w:rsidP="00D2506D">
            <w:pPr>
              <w:pStyle w:val="ListParagraph"/>
              <w:numPr>
                <w:ilvl w:val="0"/>
                <w:numId w:val="53"/>
              </w:numPr>
              <w:rPr>
                <w:sz w:val="20"/>
                <w:szCs w:val="20"/>
                <w:lang w:val="en-MY"/>
              </w:rPr>
            </w:pPr>
            <w:r w:rsidRPr="00D2506D">
              <w:rPr>
                <w:rStyle w:val="fontstyle01"/>
                <w:sz w:val="20"/>
                <w:szCs w:val="20"/>
              </w:rPr>
              <w:t>Solve problems involving areas of sectors</w:t>
            </w:r>
            <w:r w:rsidRPr="00D2506D">
              <w:rPr>
                <w:rStyle w:val="fontstyle01"/>
                <w:sz w:val="20"/>
                <w:szCs w:val="20"/>
              </w:rPr>
              <w:t>.</w:t>
            </w:r>
          </w:p>
          <w:p w14:paraId="17894BAE" w14:textId="77777777" w:rsidR="00D2506D" w:rsidRPr="00CB6870" w:rsidRDefault="00D2506D" w:rsidP="00D2506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2506D" w:rsidRPr="00507077" w14:paraId="4E8A6089" w14:textId="77777777" w:rsidTr="00AD2E71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1585405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749C1C01" w14:textId="77777777" w:rsidR="00D2506D" w:rsidRDefault="00D2506D" w:rsidP="00D2506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497C430" w14:textId="4AE23F38" w:rsidR="00D2506D" w:rsidRDefault="00C1553A" w:rsidP="00D2506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1553A">
              <w:rPr>
                <w:rFonts w:ascii="Arial" w:hAnsi="Arial" w:cs="Arial"/>
                <w:sz w:val="20"/>
                <w:szCs w:val="20"/>
                <w:lang w:val="en-US"/>
              </w:rPr>
              <w:t>Teacher gives a link as below:</w:t>
            </w:r>
          </w:p>
          <w:p w14:paraId="7683DC52" w14:textId="77777777" w:rsidR="00C1553A" w:rsidRDefault="00C1553A" w:rsidP="00C1553A">
            <w:pPr>
              <w:rPr>
                <w:lang w:val="en-MY"/>
              </w:rPr>
            </w:pPr>
            <w:hyperlink r:id="rId10" w:history="1">
              <w:r>
                <w:rPr>
                  <w:rStyle w:val="Hyperlink"/>
                </w:rPr>
                <w:t>https://www.geogebra.org/m/kvwsaz9f</w:t>
              </w:r>
            </w:hyperlink>
            <w:r>
              <w:t> </w:t>
            </w:r>
          </w:p>
          <w:p w14:paraId="6CD868BF" w14:textId="77777777" w:rsidR="00C1553A" w:rsidRDefault="00C1553A" w:rsidP="00D2506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756E38D" w14:textId="77777777" w:rsidR="00C1553A" w:rsidRDefault="00C1553A" w:rsidP="00D2506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D4E2B6C" w14:textId="77777777" w:rsidR="00D2506D" w:rsidRDefault="00D2506D" w:rsidP="00D2506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9997C9" w14:textId="70A4DD45" w:rsidR="009011DC" w:rsidRPr="009011DC" w:rsidRDefault="009011DC" w:rsidP="009011DC">
            <w:pPr>
              <w:numPr>
                <w:ilvl w:val="0"/>
                <w:numId w:val="54"/>
              </w:numPr>
              <w:spacing w:after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vide students into several groups.</w:t>
            </w:r>
          </w:p>
          <w:p w14:paraId="2E60F2BB" w14:textId="5BEBF2BB" w:rsidR="009011DC" w:rsidRPr="009011DC" w:rsidRDefault="009011DC" w:rsidP="009011DC">
            <w:pPr>
              <w:numPr>
                <w:ilvl w:val="0"/>
                <w:numId w:val="54"/>
              </w:numPr>
              <w:spacing w:after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ach group is required to do the following activities:</w:t>
            </w:r>
          </w:p>
          <w:p w14:paraId="2F4140DE" w14:textId="77777777" w:rsidR="009011DC" w:rsidRDefault="009011DC" w:rsidP="009011DC">
            <w:pPr>
              <w:spacing w:line="259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   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</w:t>
            </w:r>
            <w:proofErr w:type="spellEnd"/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) 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ove point </w:t>
            </w:r>
            <w:r w:rsidRPr="009011DC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A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and point </w:t>
            </w:r>
            <w:r w:rsidRPr="009011DC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B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on the circumference of 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circle to change the area of the 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  </w:t>
            </w:r>
          </w:p>
          <w:p w14:paraId="584CBB4F" w14:textId="59701A5C" w:rsidR="009011DC" w:rsidRPr="009011DC" w:rsidRDefault="009011DC" w:rsidP="009011DC">
            <w:pPr>
              <w:spacing w:after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          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inor sector </w:t>
            </w:r>
            <w:r w:rsidRPr="009011DC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AOB.</w:t>
            </w:r>
          </w:p>
          <w:p w14:paraId="12BABB91" w14:textId="06744AE4" w:rsidR="009011DC" w:rsidRPr="009011DC" w:rsidRDefault="009011DC" w:rsidP="009011DC">
            <w:pPr>
              <w:spacing w:after="0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(ii) 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rag the</w:t>
            </w:r>
            <w:r w:rsidRPr="009011DC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 xml:space="preserve"> L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slider to resize the circle.</w:t>
            </w:r>
          </w:p>
          <w:p w14:paraId="20BA5270" w14:textId="14C81199" w:rsidR="009011DC" w:rsidRPr="009011DC" w:rsidRDefault="009011DC" w:rsidP="009011DC">
            <w:pPr>
              <w:numPr>
                <w:ilvl w:val="0"/>
                <w:numId w:val="54"/>
              </w:numPr>
              <w:spacing w:after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rive the formula to find the area of the minor sector of a circle.</w:t>
            </w:r>
          </w:p>
          <w:p w14:paraId="66E54A98" w14:textId="6AC4EA21" w:rsidR="00C1553A" w:rsidRDefault="009011DC" w:rsidP="009011DC">
            <w:pPr>
              <w:numPr>
                <w:ilvl w:val="0"/>
                <w:numId w:val="5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  </w:t>
            </w:r>
            <w:r w:rsidRPr="009011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tudents record all observations.</w:t>
            </w:r>
          </w:p>
          <w:p w14:paraId="0A027771" w14:textId="77777777" w:rsidR="00C1553A" w:rsidRDefault="00C1553A" w:rsidP="00C1553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1EAE890" w14:textId="656F50E1" w:rsidR="00D2506D" w:rsidRPr="00F81058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628469C" w14:textId="77777777" w:rsidR="00D2506D" w:rsidRPr="00946888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74F0305" w14:textId="77777777" w:rsidR="009011DC" w:rsidRPr="007D16DD" w:rsidRDefault="009011DC" w:rsidP="009011D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>Each group makes a presentation in front of the class.</w:t>
            </w:r>
          </w:p>
          <w:p w14:paraId="66CC8154" w14:textId="1C4BA092" w:rsidR="00D2506D" w:rsidRPr="009011DC" w:rsidRDefault="009011DC" w:rsidP="009011D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2.      </w:t>
            </w:r>
            <w:r w:rsidRPr="009011DC">
              <w:rPr>
                <w:rFonts w:ascii="Arial" w:hAnsi="Arial" w:cs="Arial"/>
                <w:sz w:val="20"/>
                <w:szCs w:val="20"/>
                <w:lang w:val="en-US"/>
              </w:rPr>
              <w:t xml:space="preserve">Member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of the</w:t>
            </w:r>
            <w:r w:rsidRPr="009011DC">
              <w:rPr>
                <w:rFonts w:ascii="Arial" w:hAnsi="Arial" w:cs="Arial"/>
                <w:sz w:val="20"/>
                <w:szCs w:val="20"/>
                <w:lang w:val="en-US"/>
              </w:rPr>
              <w:t xml:space="preserve"> other groups responded to the presentation.</w:t>
            </w:r>
          </w:p>
        </w:tc>
      </w:tr>
      <w:tr w:rsidR="00D2506D" w:rsidRPr="00507077" w14:paraId="39514E4D" w14:textId="77777777" w:rsidTr="00AD2E71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2DA64CA0" w14:textId="77777777" w:rsidR="00D2506D" w:rsidRPr="007D365C" w:rsidRDefault="00D2506D" w:rsidP="00D2506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5FD65C55" w14:textId="77777777" w:rsidR="00D2506D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48428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DA10A49" w14:textId="77777777" w:rsidR="00D2506D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51049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147174" w14:textId="77777777" w:rsidR="00D2506D" w:rsidRPr="00507077" w:rsidRDefault="00D2506D" w:rsidP="00D2506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4450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0C4294D" w14:textId="298065E7" w:rsidR="00921D7C" w:rsidRDefault="00921D7C" w:rsidP="00022392">
      <w:pPr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011DC" w14:paraId="30C45076" w14:textId="77777777" w:rsidTr="008F5EB8">
        <w:tc>
          <w:tcPr>
            <w:tcW w:w="10790" w:type="dxa"/>
            <w:gridSpan w:val="4"/>
            <w:shd w:val="clear" w:color="auto" w:fill="92D050"/>
          </w:tcPr>
          <w:p w14:paraId="11EC71C5" w14:textId="77777777" w:rsidR="009011DC" w:rsidRPr="004B546B" w:rsidRDefault="009011DC" w:rsidP="008F5EB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36D55255" w14:textId="77777777" w:rsidR="009011DC" w:rsidRDefault="009011DC" w:rsidP="008F5EB8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9011DC" w:rsidRPr="00507077" w14:paraId="5091E8A6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764F8094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63049311" w14:textId="77777777" w:rsidR="009011DC" w:rsidRPr="00507077" w:rsidRDefault="009011DC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18AE332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812595180"/>
            <w:placeholder>
              <w:docPart w:val="2BE6DE02A6D94D629BC4CC220D7AD680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83ABDD9" w14:textId="77777777" w:rsidR="009011DC" w:rsidRPr="00507077" w:rsidRDefault="009011DC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011DC" w:rsidRPr="00507077" w14:paraId="7FB72BF8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089718B3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312530008"/>
            <w:placeholder>
              <w:docPart w:val="E7BDA49CB27E40D58B7377CBA158709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79B5030" w14:textId="77777777" w:rsidR="009011DC" w:rsidRPr="00507077" w:rsidRDefault="009011DC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C600E05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5C067B5B" w14:textId="77777777" w:rsidR="009011DC" w:rsidRPr="00507077" w:rsidRDefault="009011DC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011DC" w:rsidRPr="00507077" w14:paraId="2633140C" w14:textId="77777777" w:rsidTr="008F5EB8">
        <w:tc>
          <w:tcPr>
            <w:tcW w:w="1883" w:type="dxa"/>
            <w:shd w:val="clear" w:color="auto" w:fill="E2EFD9" w:themeFill="accent6" w:themeFillTint="33"/>
          </w:tcPr>
          <w:p w14:paraId="311EC819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909686676"/>
            <w:placeholder>
              <w:docPart w:val="E413C398A8594E36AFB21A80C6658F0A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04EF3C6E" w14:textId="77777777" w:rsidR="009011DC" w:rsidRPr="00507077" w:rsidRDefault="009011DC" w:rsidP="008F5EB8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8EDF72A" w14:textId="77777777" w:rsidR="009011DC" w:rsidRPr="007D365C" w:rsidRDefault="009011DC" w:rsidP="008F5EB8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0C2FF0BC" w14:textId="77777777" w:rsidR="009011DC" w:rsidRPr="00507077" w:rsidRDefault="009011DC" w:rsidP="008F5EB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011DC" w:rsidRPr="00507077" w14:paraId="7DAF1606" w14:textId="77777777" w:rsidTr="008F5EB8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094C93C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542321282"/>
            <w:placeholder>
              <w:docPart w:val="5F1217F76EE54B68B12CD8F183B57A72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  <w:listItem w:displayText="Geometry" w:value="Geometry"/>
            </w:dropDownList>
          </w:sdtPr>
          <w:sdtContent>
            <w:tc>
              <w:tcPr>
                <w:tcW w:w="8907" w:type="dxa"/>
                <w:gridSpan w:val="3"/>
              </w:tcPr>
              <w:p w14:paraId="36F8B11A" w14:textId="77777777" w:rsidR="009011DC" w:rsidRPr="00507077" w:rsidRDefault="009011DC" w:rsidP="008F5EB8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y</w:t>
                </w:r>
              </w:p>
            </w:tc>
          </w:sdtContent>
        </w:sdt>
      </w:tr>
      <w:tr w:rsidR="009011DC" w:rsidRPr="00507077" w14:paraId="451D3B63" w14:textId="77777777" w:rsidTr="008F5EB8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0ECCD61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578FDCFA" w14:textId="77777777" w:rsidR="009011DC" w:rsidRPr="00507077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ircular Measure</w:t>
            </w:r>
          </w:p>
        </w:tc>
      </w:tr>
      <w:tr w:rsidR="009011DC" w:rsidRPr="00507077" w14:paraId="1EA9EC04" w14:textId="77777777" w:rsidTr="008F5EB8">
        <w:trPr>
          <w:trHeight w:val="352"/>
        </w:trPr>
        <w:tc>
          <w:tcPr>
            <w:tcW w:w="1883" w:type="dxa"/>
            <w:shd w:val="clear" w:color="auto" w:fill="E2EFD9" w:themeFill="accent6" w:themeFillTint="33"/>
          </w:tcPr>
          <w:p w14:paraId="0D7C1345" w14:textId="77777777" w:rsidR="009011D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6BFBEA6C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3A5D1F74" w14:textId="74BFE7D8" w:rsidR="009011DC" w:rsidRPr="00507077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7362C9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 w:rsidR="003A39DA">
              <w:rPr>
                <w:rFonts w:ascii="Arial" w:hAnsi="Arial" w:cs="Arial"/>
                <w:sz w:val="20"/>
                <w:szCs w:val="20"/>
                <w:lang w:val="en-US"/>
              </w:rPr>
              <w:t>plication</w:t>
            </w:r>
            <w:proofErr w:type="spellEnd"/>
            <w:r w:rsid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 of Circular Measure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218C867A" w14:textId="77777777" w:rsidR="009011DC" w:rsidRPr="00507077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270FA7ED" w14:textId="657C9B7C" w:rsidR="009011DC" w:rsidRPr="00507077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3A39DA">
              <w:rPr>
                <w:rFonts w:ascii="Arial" w:hAnsi="Arial" w:cs="Arial"/>
                <w:sz w:val="20"/>
                <w:szCs w:val="20"/>
                <w:lang w:val="en-US"/>
              </w:rPr>
              <w:t>4.1</w:t>
            </w:r>
          </w:p>
        </w:tc>
      </w:tr>
      <w:tr w:rsidR="009011DC" w:rsidRPr="00302BB4" w14:paraId="742FE7EC" w14:textId="77777777" w:rsidTr="008F5EB8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7D022C7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06D31785" w14:textId="77777777" w:rsidR="009011DC" w:rsidRPr="009653C5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0BC36C9" w14:textId="78FEDDE6" w:rsidR="003A39DA" w:rsidRPr="003A39DA" w:rsidRDefault="003A39DA" w:rsidP="003A39DA">
            <w:pPr>
              <w:pStyle w:val="ListParagraph"/>
              <w:numPr>
                <w:ilvl w:val="0"/>
                <w:numId w:val="56"/>
              </w:numPr>
              <w:rPr>
                <w:lang w:val="en-MY"/>
              </w:rPr>
            </w:pPr>
            <w:r>
              <w:rPr>
                <w:rStyle w:val="fontstyle01"/>
              </w:rPr>
              <w:t>Solve problems involving circular measure</w:t>
            </w:r>
            <w:r>
              <w:rPr>
                <w:rStyle w:val="fontstyle01"/>
              </w:rPr>
              <w:t>.</w:t>
            </w:r>
          </w:p>
          <w:p w14:paraId="24693C02" w14:textId="77777777" w:rsidR="009011DC" w:rsidRPr="00CB6870" w:rsidRDefault="009011DC" w:rsidP="003A39DA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011DC" w:rsidRPr="00507077" w14:paraId="3C1908EB" w14:textId="77777777" w:rsidTr="008F5EB8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CE148B6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19AF5140" w14:textId="77777777" w:rsidR="009011DC" w:rsidRDefault="009011DC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8FD4E92" w14:textId="2465FB04" w:rsidR="009011DC" w:rsidRDefault="003A39DA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>Teacher poses questions to team members.</w:t>
            </w:r>
          </w:p>
          <w:p w14:paraId="48BC026B" w14:textId="77777777" w:rsidR="009011DC" w:rsidRDefault="009011DC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FB5925E" w14:textId="77777777" w:rsidR="009011DC" w:rsidRDefault="009011DC" w:rsidP="008F5EB8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B74D1D9" w14:textId="41ECCC05" w:rsidR="003A39DA" w:rsidRPr="003A39DA" w:rsidRDefault="003A39DA" w:rsidP="003A39DA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>Students are divided into several groups.</w:t>
            </w:r>
          </w:p>
          <w:p w14:paraId="4EAE02C9" w14:textId="739C0CC8" w:rsidR="009011DC" w:rsidRDefault="003A39DA" w:rsidP="003A39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>Students are required to determine the perimeter and area of the given segment using at least two different methods.</w:t>
            </w:r>
          </w:p>
          <w:p w14:paraId="04ADAFF1" w14:textId="77777777" w:rsidR="009011DC" w:rsidRPr="00F81058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64358A4" w14:textId="77777777" w:rsidR="009011DC" w:rsidRPr="00946888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1CB5927" w14:textId="3F02FFC6" w:rsidR="003A39DA" w:rsidRPr="003A39DA" w:rsidRDefault="009011DC" w:rsidP="003A39DA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16DD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r w:rsid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="003A39DA" w:rsidRPr="003A39DA">
              <w:rPr>
                <w:rFonts w:ascii="Arial" w:hAnsi="Arial" w:cs="Arial"/>
                <w:sz w:val="20"/>
                <w:szCs w:val="20"/>
                <w:lang w:val="en-US"/>
              </w:rPr>
              <w:t>Each student is given time to think and discuss with other group members.</w:t>
            </w:r>
          </w:p>
          <w:p w14:paraId="6127FC37" w14:textId="6057A89A" w:rsidR="003A39DA" w:rsidRPr="003A39DA" w:rsidRDefault="003A39DA" w:rsidP="003A39DA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>All groups share their answers with each other</w:t>
            </w:r>
          </w:p>
          <w:p w14:paraId="5C0161FD" w14:textId="488AFBD1" w:rsidR="009011DC" w:rsidRPr="009011DC" w:rsidRDefault="003A39DA" w:rsidP="003A39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3.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  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</w:t>
            </w:r>
            <w:r w:rsidR="003A7667">
              <w:rPr>
                <w:rFonts w:ascii="Arial" w:hAnsi="Arial" w:cs="Arial"/>
                <w:sz w:val="20"/>
                <w:szCs w:val="20"/>
                <w:lang w:val="en-US"/>
              </w:rPr>
              <w:t>lesson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 conclusion</w:t>
            </w:r>
            <w:r w:rsidR="003A7667">
              <w:rPr>
                <w:rFonts w:ascii="Arial" w:hAnsi="Arial" w:cs="Arial"/>
                <w:sz w:val="20"/>
                <w:szCs w:val="20"/>
                <w:lang w:val="en-US"/>
              </w:rPr>
              <w:t>s</w:t>
            </w:r>
            <w:r w:rsidRPr="003A39DA">
              <w:rPr>
                <w:rFonts w:ascii="Arial" w:hAnsi="Arial" w:cs="Arial"/>
                <w:sz w:val="20"/>
                <w:szCs w:val="20"/>
                <w:lang w:val="en-US"/>
              </w:rPr>
              <w:t xml:space="preserve"> to the students.</w:t>
            </w:r>
          </w:p>
        </w:tc>
      </w:tr>
      <w:tr w:rsidR="009011DC" w:rsidRPr="00507077" w14:paraId="7319238E" w14:textId="77777777" w:rsidTr="008F5EB8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2777E954" w14:textId="77777777" w:rsidR="009011DC" w:rsidRPr="007D365C" w:rsidRDefault="009011DC" w:rsidP="008F5EB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3E3EF9B5" w14:textId="77777777" w:rsidR="009011DC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81994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0FE6574" w14:textId="77777777" w:rsidR="009011DC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92587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A86DEAC" w14:textId="77777777" w:rsidR="009011DC" w:rsidRPr="00507077" w:rsidRDefault="009011DC" w:rsidP="008F5EB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69421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3DC8D" w14:textId="77777777" w:rsidR="002E5836" w:rsidRDefault="002E5836" w:rsidP="00CA4B5A">
      <w:pPr>
        <w:spacing w:after="0" w:line="240" w:lineRule="auto"/>
      </w:pPr>
      <w:r>
        <w:separator/>
      </w:r>
    </w:p>
  </w:endnote>
  <w:endnote w:type="continuationSeparator" w:id="0">
    <w:p w14:paraId="75897FC4" w14:textId="77777777" w:rsidR="002E5836" w:rsidRDefault="002E5836" w:rsidP="00CA4B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0816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D1CC53" w14:textId="08DF0237" w:rsidR="00877C4E" w:rsidRDefault="00877C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F98E80" w14:textId="77777777" w:rsidR="00877C4E" w:rsidRDefault="00877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45582" w14:textId="77777777" w:rsidR="002E5836" w:rsidRDefault="002E5836" w:rsidP="00CA4B5A">
      <w:pPr>
        <w:spacing w:after="0" w:line="240" w:lineRule="auto"/>
      </w:pPr>
      <w:r>
        <w:separator/>
      </w:r>
    </w:p>
  </w:footnote>
  <w:footnote w:type="continuationSeparator" w:id="0">
    <w:p w14:paraId="7DD9751F" w14:textId="77777777" w:rsidR="002E5836" w:rsidRDefault="002E5836" w:rsidP="00CA4B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CA96A00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44064"/>
    <w:multiLevelType w:val="hybridMultilevel"/>
    <w:tmpl w:val="0A84C8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2E7682"/>
    <w:multiLevelType w:val="hybridMultilevel"/>
    <w:tmpl w:val="E4EA676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912960"/>
    <w:multiLevelType w:val="hybridMultilevel"/>
    <w:tmpl w:val="B876F45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F07145"/>
    <w:multiLevelType w:val="hybridMultilevel"/>
    <w:tmpl w:val="F462EE1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B246A"/>
    <w:multiLevelType w:val="hybridMultilevel"/>
    <w:tmpl w:val="608417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81D25"/>
    <w:multiLevelType w:val="hybridMultilevel"/>
    <w:tmpl w:val="9CF29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980265"/>
    <w:multiLevelType w:val="hybridMultilevel"/>
    <w:tmpl w:val="F462EE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7B45D8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634DEC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E27223B"/>
    <w:multiLevelType w:val="hybridMultilevel"/>
    <w:tmpl w:val="CFDCAB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B13112"/>
    <w:multiLevelType w:val="hybridMultilevel"/>
    <w:tmpl w:val="F462EE1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D6679F6"/>
    <w:multiLevelType w:val="hybridMultilevel"/>
    <w:tmpl w:val="63BA373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E584315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5202623">
    <w:abstractNumId w:val="10"/>
  </w:num>
  <w:num w:numId="2" w16cid:durableId="398795639">
    <w:abstractNumId w:val="5"/>
  </w:num>
  <w:num w:numId="3" w16cid:durableId="29185624">
    <w:abstractNumId w:val="27"/>
  </w:num>
  <w:num w:numId="4" w16cid:durableId="1828983336">
    <w:abstractNumId w:val="11"/>
  </w:num>
  <w:num w:numId="5" w16cid:durableId="1550609349">
    <w:abstractNumId w:val="39"/>
  </w:num>
  <w:num w:numId="6" w16cid:durableId="1623222746">
    <w:abstractNumId w:val="49"/>
  </w:num>
  <w:num w:numId="7" w16cid:durableId="882401061">
    <w:abstractNumId w:val="3"/>
  </w:num>
  <w:num w:numId="8" w16cid:durableId="153645206">
    <w:abstractNumId w:val="17"/>
  </w:num>
  <w:num w:numId="9" w16cid:durableId="1464080809">
    <w:abstractNumId w:val="13"/>
  </w:num>
  <w:num w:numId="10" w16cid:durableId="271865951">
    <w:abstractNumId w:val="48"/>
  </w:num>
  <w:num w:numId="11" w16cid:durableId="192693100">
    <w:abstractNumId w:val="18"/>
  </w:num>
  <w:num w:numId="12" w16cid:durableId="965430786">
    <w:abstractNumId w:val="46"/>
  </w:num>
  <w:num w:numId="13" w16cid:durableId="1349454354">
    <w:abstractNumId w:val="23"/>
  </w:num>
  <w:num w:numId="14" w16cid:durableId="1397702476">
    <w:abstractNumId w:val="34"/>
  </w:num>
  <w:num w:numId="15" w16cid:durableId="688457831">
    <w:abstractNumId w:val="21"/>
  </w:num>
  <w:num w:numId="16" w16cid:durableId="1208491921">
    <w:abstractNumId w:val="53"/>
  </w:num>
  <w:num w:numId="17" w16cid:durableId="57440525">
    <w:abstractNumId w:val="52"/>
  </w:num>
  <w:num w:numId="18" w16cid:durableId="1119953289">
    <w:abstractNumId w:val="0"/>
  </w:num>
  <w:num w:numId="19" w16cid:durableId="1217354134">
    <w:abstractNumId w:val="28"/>
  </w:num>
  <w:num w:numId="20" w16cid:durableId="1326392684">
    <w:abstractNumId w:val="36"/>
  </w:num>
  <w:num w:numId="21" w16cid:durableId="797798233">
    <w:abstractNumId w:val="1"/>
  </w:num>
  <w:num w:numId="22" w16cid:durableId="692924235">
    <w:abstractNumId w:val="35"/>
  </w:num>
  <w:num w:numId="23" w16cid:durableId="597255065">
    <w:abstractNumId w:val="47"/>
  </w:num>
  <w:num w:numId="24" w16cid:durableId="1108040278">
    <w:abstractNumId w:val="16"/>
  </w:num>
  <w:num w:numId="25" w16cid:durableId="1776703655">
    <w:abstractNumId w:val="40"/>
  </w:num>
  <w:num w:numId="26" w16cid:durableId="1839689563">
    <w:abstractNumId w:val="25"/>
  </w:num>
  <w:num w:numId="27" w16cid:durableId="952055838">
    <w:abstractNumId w:val="12"/>
  </w:num>
  <w:num w:numId="28" w16cid:durableId="2097751292">
    <w:abstractNumId w:val="7"/>
  </w:num>
  <w:num w:numId="29" w16cid:durableId="1746802468">
    <w:abstractNumId w:val="26"/>
  </w:num>
  <w:num w:numId="30" w16cid:durableId="1543597814">
    <w:abstractNumId w:val="15"/>
  </w:num>
  <w:num w:numId="31" w16cid:durableId="1374697263">
    <w:abstractNumId w:val="31"/>
  </w:num>
  <w:num w:numId="32" w16cid:durableId="323439961">
    <w:abstractNumId w:val="37"/>
  </w:num>
  <w:num w:numId="33" w16cid:durableId="3942587">
    <w:abstractNumId w:val="33"/>
  </w:num>
  <w:num w:numId="34" w16cid:durableId="942111316">
    <w:abstractNumId w:val="50"/>
  </w:num>
  <w:num w:numId="35" w16cid:durableId="1253010905">
    <w:abstractNumId w:val="19"/>
  </w:num>
  <w:num w:numId="36" w16cid:durableId="424770150">
    <w:abstractNumId w:val="38"/>
  </w:num>
  <w:num w:numId="37" w16cid:durableId="1814103885">
    <w:abstractNumId w:val="22"/>
  </w:num>
  <w:num w:numId="38" w16cid:durableId="1441798161">
    <w:abstractNumId w:val="9"/>
  </w:num>
  <w:num w:numId="39" w16cid:durableId="1954971164">
    <w:abstractNumId w:val="42"/>
  </w:num>
  <w:num w:numId="40" w16cid:durableId="1302346297">
    <w:abstractNumId w:val="8"/>
  </w:num>
  <w:num w:numId="41" w16cid:durableId="1726875597">
    <w:abstractNumId w:val="44"/>
  </w:num>
  <w:num w:numId="42" w16cid:durableId="1484740999">
    <w:abstractNumId w:val="32"/>
  </w:num>
  <w:num w:numId="43" w16cid:durableId="1228421759">
    <w:abstractNumId w:val="2"/>
  </w:num>
  <w:num w:numId="44" w16cid:durableId="515073579">
    <w:abstractNumId w:val="24"/>
  </w:num>
  <w:num w:numId="45" w16cid:durableId="2140762189">
    <w:abstractNumId w:val="4"/>
  </w:num>
  <w:num w:numId="46" w16cid:durableId="1438522541">
    <w:abstractNumId w:val="29"/>
  </w:num>
  <w:num w:numId="47" w16cid:durableId="1984700563">
    <w:abstractNumId w:val="30"/>
  </w:num>
  <w:num w:numId="48" w16cid:durableId="898441475">
    <w:abstractNumId w:val="51"/>
  </w:num>
  <w:num w:numId="49" w16cid:durableId="723144543">
    <w:abstractNumId w:val="41"/>
  </w:num>
  <w:num w:numId="50" w16cid:durableId="774178894">
    <w:abstractNumId w:val="14"/>
  </w:num>
  <w:num w:numId="51" w16cid:durableId="1262762049">
    <w:abstractNumId w:val="55"/>
  </w:num>
  <w:num w:numId="52" w16cid:durableId="577253487">
    <w:abstractNumId w:val="43"/>
  </w:num>
  <w:num w:numId="53" w16cid:durableId="364335560">
    <w:abstractNumId w:val="6"/>
  </w:num>
  <w:num w:numId="54" w16cid:durableId="859663416">
    <w:abstractNumId w:val="20"/>
  </w:num>
  <w:num w:numId="55" w16cid:durableId="509833360">
    <w:abstractNumId w:val="45"/>
  </w:num>
  <w:num w:numId="56" w16cid:durableId="558785955">
    <w:abstractNumId w:val="5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DAyNbM0tjAytTBR0lEKTi0uzszPAykwrAUA6nipACwAAAA="/>
  </w:docVars>
  <w:rsids>
    <w:rsidRoot w:val="00921D7C"/>
    <w:rsid w:val="00000F6D"/>
    <w:rsid w:val="00001BAA"/>
    <w:rsid w:val="000056DE"/>
    <w:rsid w:val="00016687"/>
    <w:rsid w:val="00022392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245D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14373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A1D08"/>
    <w:rsid w:val="002A6B84"/>
    <w:rsid w:val="002C0399"/>
    <w:rsid w:val="002C4CBD"/>
    <w:rsid w:val="002D3EA8"/>
    <w:rsid w:val="002D431C"/>
    <w:rsid w:val="002E5836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39DA"/>
    <w:rsid w:val="003A5817"/>
    <w:rsid w:val="003A766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34B5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C72B7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185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3D5A"/>
    <w:rsid w:val="007362C9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D16DD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77C4E"/>
    <w:rsid w:val="00880914"/>
    <w:rsid w:val="00881AC7"/>
    <w:rsid w:val="00881DB0"/>
    <w:rsid w:val="008928A9"/>
    <w:rsid w:val="008A7A0E"/>
    <w:rsid w:val="008D7839"/>
    <w:rsid w:val="00900B8B"/>
    <w:rsid w:val="009011DC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5D3A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B4D2A"/>
    <w:rsid w:val="00BC724B"/>
    <w:rsid w:val="00BD0589"/>
    <w:rsid w:val="00BD2FE5"/>
    <w:rsid w:val="00BD4E80"/>
    <w:rsid w:val="00BE700C"/>
    <w:rsid w:val="00BF1F05"/>
    <w:rsid w:val="00C0560E"/>
    <w:rsid w:val="00C06916"/>
    <w:rsid w:val="00C1553A"/>
    <w:rsid w:val="00C165B6"/>
    <w:rsid w:val="00C16773"/>
    <w:rsid w:val="00C1680D"/>
    <w:rsid w:val="00C26ABC"/>
    <w:rsid w:val="00C3256A"/>
    <w:rsid w:val="00C32AA9"/>
    <w:rsid w:val="00C3488B"/>
    <w:rsid w:val="00C42F00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A4B5A"/>
    <w:rsid w:val="00CB6870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2506D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0045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5E50"/>
    <w:rsid w:val="00F81058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  <w:rsid w:val="00FF3224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AC5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D3A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733D5A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A4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B5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A4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B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/m4ivij0tfy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geogebra.org/m/kvwsaz9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ogebra.org/m/ecuneh4d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CC8717CF80B45A0BE1E1DE138D7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EB48B-78E7-49A3-8764-08EB82153DF9}"/>
      </w:docPartPr>
      <w:docPartBody>
        <w:p w:rsidR="00280647" w:rsidRDefault="00F915C4" w:rsidP="00F915C4">
          <w:pPr>
            <w:pStyle w:val="CCC8717CF80B45A0BE1E1DE138D7B41B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16F5344A10148F3A0962CE61411C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76B2-0E8B-48A7-BD36-0027370F949F}"/>
      </w:docPartPr>
      <w:docPartBody>
        <w:p w:rsidR="00280647" w:rsidRDefault="00F915C4" w:rsidP="00F915C4">
          <w:pPr>
            <w:pStyle w:val="516F5344A10148F3A0962CE61411C7E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3825B064EF041AEAF599456EFDE8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620CA-2554-403E-B11F-D07B4668BF69}"/>
      </w:docPartPr>
      <w:docPartBody>
        <w:p w:rsidR="00280647" w:rsidRDefault="00F915C4" w:rsidP="00F915C4">
          <w:pPr>
            <w:pStyle w:val="C3825B064EF041AEAF599456EFDE8244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158FBBBE32D4C63ACFE8536812C2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15DC4-C1AB-44E7-93A6-D4147340190A}"/>
      </w:docPartPr>
      <w:docPartBody>
        <w:p w:rsidR="00000000" w:rsidRDefault="00280647" w:rsidP="00280647">
          <w:pPr>
            <w:pStyle w:val="E158FBBBE32D4C63ACFE8536812C2764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EDF9A93D6ADF4C1FADF945D7DFDB9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13A83-605A-46EB-A882-B0E1A9D95D59}"/>
      </w:docPartPr>
      <w:docPartBody>
        <w:p w:rsidR="00000000" w:rsidRDefault="00280647" w:rsidP="00280647">
          <w:pPr>
            <w:pStyle w:val="EDF9A93D6ADF4C1FADF945D7DFDB9B3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7EBFE675BA54FD18F9B9797C9EBD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C419B-EE2F-41A8-895E-4E4B3A813453}"/>
      </w:docPartPr>
      <w:docPartBody>
        <w:p w:rsidR="00000000" w:rsidRDefault="00280647" w:rsidP="00280647">
          <w:pPr>
            <w:pStyle w:val="77EBFE675BA54FD18F9B9797C9EBDF71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49326779DBEE4431BC5453F968545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35871-6C5D-4B81-BE62-B48E624621A6}"/>
      </w:docPartPr>
      <w:docPartBody>
        <w:p w:rsidR="00000000" w:rsidRDefault="00280647" w:rsidP="00280647">
          <w:pPr>
            <w:pStyle w:val="49326779DBEE4431BC5453F9685453D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010378BC390484BA074DAD25D34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B277F-F039-48E0-BDBB-D86658BDC99B}"/>
      </w:docPartPr>
      <w:docPartBody>
        <w:p w:rsidR="00000000" w:rsidRDefault="00280647" w:rsidP="00280647">
          <w:pPr>
            <w:pStyle w:val="B010378BC390484BA074DAD25D34672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BE6DE02A6D94D629BC4CC220D7AD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7C2B4-1868-4817-87C8-462FEC95B5EE}"/>
      </w:docPartPr>
      <w:docPartBody>
        <w:p w:rsidR="00000000" w:rsidRDefault="00280647" w:rsidP="00280647">
          <w:pPr>
            <w:pStyle w:val="2BE6DE02A6D94D629BC4CC220D7AD680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E7BDA49CB27E40D58B7377CBA1587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B3A1C-E02D-4369-B1C4-63E979926A78}"/>
      </w:docPartPr>
      <w:docPartBody>
        <w:p w:rsidR="00000000" w:rsidRDefault="00280647" w:rsidP="00280647">
          <w:pPr>
            <w:pStyle w:val="E7BDA49CB27E40D58B7377CBA158709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413C398A8594E36AFB21A80C6658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962A1-B135-4A8C-929A-12DFC482A6C5}"/>
      </w:docPartPr>
      <w:docPartBody>
        <w:p w:rsidR="00000000" w:rsidRDefault="00280647" w:rsidP="00280647">
          <w:pPr>
            <w:pStyle w:val="E413C398A8594E36AFB21A80C6658F0A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5F1217F76EE54B68B12CD8F183B57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364D3-83E4-487A-9F87-01B8012C01F4}"/>
      </w:docPartPr>
      <w:docPartBody>
        <w:p w:rsidR="00000000" w:rsidRDefault="00280647" w:rsidP="00280647">
          <w:pPr>
            <w:pStyle w:val="5F1217F76EE54B68B12CD8F183B57A72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210895"/>
    <w:rsid w:val="00227733"/>
    <w:rsid w:val="002400D7"/>
    <w:rsid w:val="00280647"/>
    <w:rsid w:val="002D489F"/>
    <w:rsid w:val="0037089B"/>
    <w:rsid w:val="0037670B"/>
    <w:rsid w:val="0037716B"/>
    <w:rsid w:val="004C6DED"/>
    <w:rsid w:val="00544147"/>
    <w:rsid w:val="00586B6B"/>
    <w:rsid w:val="00674A2E"/>
    <w:rsid w:val="0068229C"/>
    <w:rsid w:val="00694426"/>
    <w:rsid w:val="006D306C"/>
    <w:rsid w:val="006D316B"/>
    <w:rsid w:val="007D4D2C"/>
    <w:rsid w:val="0098374D"/>
    <w:rsid w:val="009877F2"/>
    <w:rsid w:val="009B6991"/>
    <w:rsid w:val="00A853B2"/>
    <w:rsid w:val="00A95C5B"/>
    <w:rsid w:val="00AC5918"/>
    <w:rsid w:val="00BE710A"/>
    <w:rsid w:val="00C178E5"/>
    <w:rsid w:val="00C5053F"/>
    <w:rsid w:val="00C8095F"/>
    <w:rsid w:val="00CF0470"/>
    <w:rsid w:val="00F430AE"/>
    <w:rsid w:val="00F640FC"/>
    <w:rsid w:val="00F830A6"/>
    <w:rsid w:val="00F91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647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CCC8717CF80B45A0BE1E1DE138D7B41B">
    <w:name w:val="CCC8717CF80B45A0BE1E1DE138D7B41B"/>
    <w:rsid w:val="00F915C4"/>
  </w:style>
  <w:style w:type="paragraph" w:customStyle="1" w:styleId="516F5344A10148F3A0962CE61411C7EE">
    <w:name w:val="516F5344A10148F3A0962CE61411C7EE"/>
    <w:rsid w:val="00F915C4"/>
  </w:style>
  <w:style w:type="paragraph" w:customStyle="1" w:styleId="C3825B064EF041AEAF599456EFDE8244">
    <w:name w:val="C3825B064EF041AEAF599456EFDE8244"/>
    <w:rsid w:val="00F915C4"/>
  </w:style>
  <w:style w:type="paragraph" w:customStyle="1" w:styleId="AD7800E949754AA9A328E9ADDD4049C9">
    <w:name w:val="AD7800E949754AA9A328E9ADDD4049C9"/>
    <w:rsid w:val="00F915C4"/>
  </w:style>
  <w:style w:type="paragraph" w:customStyle="1" w:styleId="E158FBBBE32D4C63ACFE8536812C2764">
    <w:name w:val="E158FBBBE32D4C63ACFE8536812C2764"/>
    <w:rsid w:val="00280647"/>
    <w:rPr>
      <w:lang w:eastAsia="en-MY"/>
    </w:rPr>
  </w:style>
  <w:style w:type="paragraph" w:customStyle="1" w:styleId="EDF9A93D6ADF4C1FADF945D7DFDB9B37">
    <w:name w:val="EDF9A93D6ADF4C1FADF945D7DFDB9B37"/>
    <w:rsid w:val="00280647"/>
    <w:rPr>
      <w:lang w:eastAsia="en-MY"/>
    </w:rPr>
  </w:style>
  <w:style w:type="paragraph" w:customStyle="1" w:styleId="77EBFE675BA54FD18F9B9797C9EBDF71">
    <w:name w:val="77EBFE675BA54FD18F9B9797C9EBDF71"/>
    <w:rsid w:val="00280647"/>
    <w:rPr>
      <w:lang w:eastAsia="en-MY"/>
    </w:rPr>
  </w:style>
  <w:style w:type="paragraph" w:customStyle="1" w:styleId="49326779DBEE4431BC5453F9685453DD">
    <w:name w:val="49326779DBEE4431BC5453F9685453DD"/>
    <w:rsid w:val="00280647"/>
    <w:rPr>
      <w:lang w:eastAsia="en-MY"/>
    </w:rPr>
  </w:style>
  <w:style w:type="paragraph" w:customStyle="1" w:styleId="B010378BC390484BA074DAD25D34672C">
    <w:name w:val="B010378BC390484BA074DAD25D34672C"/>
    <w:rsid w:val="00280647"/>
    <w:rPr>
      <w:lang w:eastAsia="en-MY"/>
    </w:rPr>
  </w:style>
  <w:style w:type="paragraph" w:customStyle="1" w:styleId="2BE6DE02A6D94D629BC4CC220D7AD680">
    <w:name w:val="2BE6DE02A6D94D629BC4CC220D7AD680"/>
    <w:rsid w:val="00280647"/>
    <w:rPr>
      <w:lang w:eastAsia="en-MY"/>
    </w:rPr>
  </w:style>
  <w:style w:type="paragraph" w:customStyle="1" w:styleId="E7BDA49CB27E40D58B7377CBA158709B">
    <w:name w:val="E7BDA49CB27E40D58B7377CBA158709B"/>
    <w:rsid w:val="00280647"/>
    <w:rPr>
      <w:lang w:eastAsia="en-MY"/>
    </w:rPr>
  </w:style>
  <w:style w:type="paragraph" w:customStyle="1" w:styleId="E413C398A8594E36AFB21A80C6658F0A">
    <w:name w:val="E413C398A8594E36AFB21A80C6658F0A"/>
    <w:rsid w:val="00280647"/>
    <w:rPr>
      <w:lang w:eastAsia="en-MY"/>
    </w:rPr>
  </w:style>
  <w:style w:type="paragraph" w:customStyle="1" w:styleId="5F1217F76EE54B68B12CD8F183B57A72">
    <w:name w:val="5F1217F76EE54B68B12CD8F183B57A72"/>
    <w:rsid w:val="00280647"/>
    <w:rPr>
      <w:lang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Wei Leong</cp:lastModifiedBy>
  <cp:revision>8</cp:revision>
  <dcterms:created xsi:type="dcterms:W3CDTF">2023-12-07T03:30:00Z</dcterms:created>
  <dcterms:modified xsi:type="dcterms:W3CDTF">2023-12-07T05:33:00Z</dcterms:modified>
</cp:coreProperties>
</file>